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105" w:rsidRPr="009F712A" w:rsidRDefault="007C2EA0">
      <w:pPr>
        <w:rPr>
          <w:rFonts w:ascii="Century Gothic" w:hAnsi="Century Gothic"/>
          <w:sz w:val="32"/>
          <w:u w:val="single"/>
        </w:rPr>
      </w:pPr>
      <w:r w:rsidRPr="009F712A">
        <w:rPr>
          <w:rFonts w:ascii="Century Gothic" w:hAnsi="Century Gothic"/>
          <w:sz w:val="32"/>
          <w:u w:val="single"/>
        </w:rPr>
        <w:t xml:space="preserve">Adding the </w:t>
      </w:r>
      <w:r w:rsidR="009F712A" w:rsidRPr="009F712A">
        <w:rPr>
          <w:rFonts w:ascii="Century Gothic" w:hAnsi="Century Gothic"/>
          <w:sz w:val="32"/>
          <w:u w:val="single"/>
        </w:rPr>
        <w:t>2020 EMS week</w:t>
      </w:r>
      <w:r w:rsidRPr="009F712A">
        <w:rPr>
          <w:rFonts w:ascii="Century Gothic" w:hAnsi="Century Gothic"/>
          <w:sz w:val="32"/>
          <w:u w:val="single"/>
        </w:rPr>
        <w:t xml:space="preserve"> email signature banner to your Outlook messages</w:t>
      </w:r>
    </w:p>
    <w:p w:rsidR="007C2EA0" w:rsidRPr="009F712A" w:rsidRDefault="007C2EA0">
      <w:pPr>
        <w:rPr>
          <w:rFonts w:ascii="Century Gothic" w:hAnsi="Century Gothic"/>
        </w:rPr>
      </w:pP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Download the image to your </w:t>
      </w:r>
      <w:r w:rsidR="007A5A90" w:rsidRPr="009F712A">
        <w:rPr>
          <w:rFonts w:ascii="Century Gothic" w:hAnsi="Century Gothic"/>
        </w:rPr>
        <w:t>computer</w:t>
      </w:r>
      <w:r w:rsidRPr="009F712A">
        <w:rPr>
          <w:rFonts w:ascii="Century Gothic" w:hAnsi="Century Gothic"/>
        </w:rPr>
        <w:t xml:space="preserve"> (Right-click and choose </w:t>
      </w:r>
      <w:r w:rsidRPr="009F712A">
        <w:rPr>
          <w:rFonts w:ascii="Century Gothic" w:hAnsi="Century Gothic"/>
          <w:i/>
        </w:rPr>
        <w:t xml:space="preserve">Save </w:t>
      </w:r>
      <w:r w:rsidR="009F712A">
        <w:rPr>
          <w:rFonts w:ascii="Century Gothic" w:hAnsi="Century Gothic"/>
          <w:i/>
        </w:rPr>
        <w:t>Image as</w:t>
      </w:r>
      <w:r w:rsidRPr="009F712A">
        <w:rPr>
          <w:rFonts w:ascii="Century Gothic" w:hAnsi="Century Gothic"/>
        </w:rPr>
        <w:t>)</w:t>
      </w:r>
    </w:p>
    <w:p w:rsidR="007C2EA0" w:rsidRPr="009F712A" w:rsidRDefault="009F712A" w:rsidP="007C2EA0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3412671" cy="1233447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MS week 2020 email signature imag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969" cy="123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A0" w:rsidRPr="009F712A" w:rsidRDefault="007C2EA0" w:rsidP="007C2EA0">
      <w:pPr>
        <w:rPr>
          <w:rFonts w:ascii="Century Gothic" w:hAnsi="Century Gothic"/>
        </w:rPr>
      </w:pPr>
    </w:p>
    <w:p w:rsidR="007A5A90" w:rsidRPr="009F712A" w:rsidRDefault="00E56478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>Name the file NPRPemailsig</w:t>
      </w:r>
      <w:r w:rsidR="0061681E" w:rsidRPr="009F712A">
        <w:rPr>
          <w:rFonts w:ascii="Century Gothic" w:hAnsi="Century Gothic"/>
        </w:rPr>
        <w:t>v3</w:t>
      </w:r>
      <w:r w:rsidRPr="009F712A">
        <w:rPr>
          <w:rFonts w:ascii="Century Gothic" w:hAnsi="Century Gothic"/>
        </w:rPr>
        <w:t xml:space="preserve">.jpg and click the </w:t>
      </w:r>
      <w:r w:rsidRPr="009F712A">
        <w:rPr>
          <w:rFonts w:ascii="Century Gothic" w:hAnsi="Century Gothic"/>
          <w:i/>
        </w:rPr>
        <w:t>Save</w:t>
      </w:r>
      <w:r w:rsidRPr="009F712A">
        <w:rPr>
          <w:rFonts w:ascii="Century Gothic" w:hAnsi="Century Gothic"/>
        </w:rPr>
        <w:t xml:space="preserve"> button</w:t>
      </w:r>
    </w:p>
    <w:p w:rsidR="007A5A90" w:rsidRPr="009F712A" w:rsidRDefault="009F712A" w:rsidP="007A5A90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41614</wp:posOffset>
                </wp:positionH>
                <wp:positionV relativeFrom="paragraph">
                  <wp:posOffset>67038</wp:posOffset>
                </wp:positionV>
                <wp:extent cx="1975757" cy="255814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5757" cy="2558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712A" w:rsidRPr="004C39C4" w:rsidRDefault="009F712A">
                            <w:pPr>
                              <w:rPr>
                                <w:sz w:val="16"/>
                              </w:rPr>
                            </w:pPr>
                            <w:r w:rsidRPr="004C39C4">
                              <w:rPr>
                                <w:sz w:val="16"/>
                              </w:rPr>
                              <w:t>EMS week 2020 email signature image.</w:t>
                            </w:r>
                            <w:r w:rsidR="004C39C4">
                              <w:rPr>
                                <w:sz w:val="16"/>
                              </w:rPr>
                              <w:t>jp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74.15pt;margin-top:5.3pt;width:155.55pt;height:20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" filled="f" stroked="f" strokeweight=".5pt">
                <v:textbox>
                  <w:txbxContent>
                    <w:p w:rsidR="009F712A" w:rsidRPr="004C39C4" w:rsidRDefault="009F712A">
                      <w:pPr>
                        <w:rPr>
                          <w:sz w:val="16"/>
                        </w:rPr>
                      </w:pPr>
                      <w:r w:rsidRPr="004C39C4">
                        <w:rPr>
                          <w:sz w:val="16"/>
                        </w:rPr>
                        <w:t>EMS week 2020 email signature image.</w:t>
                      </w:r>
                      <w:r w:rsidR="004C39C4">
                        <w:rPr>
                          <w:sz w:val="16"/>
                        </w:rPr>
                        <w:t>jp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4143</wp:posOffset>
                </wp:positionH>
                <wp:positionV relativeFrom="paragraph">
                  <wp:posOffset>105138</wp:posOffset>
                </wp:positionV>
                <wp:extent cx="2106386" cy="152400"/>
                <wp:effectExtent l="0" t="0" r="825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6386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FCC8" id="Rectangle 15" o:spid="_x0000_s1026" style="position:absolute;margin-left:81.45pt;margin-top:8.3pt;width:165.8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" fillcolor="white [3212]" stroked="f" strokeweight="1pt"/>
            </w:pict>
          </mc:Fallback>
        </mc:AlternateContent>
      </w:r>
      <w:r>
        <w:rPr>
          <w:rFonts w:ascii="Century Gothic" w:hAnsi="Century Gothic"/>
          <w:noProof/>
        </w:rPr>
        <w:drawing>
          <wp:inline distT="0" distB="0" distL="0" distR="0">
            <wp:extent cx="6052457" cy="954943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E080E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0647" cy="962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A90" w:rsidRPr="009F712A" w:rsidRDefault="007A5A90" w:rsidP="007A5A90">
      <w:pPr>
        <w:rPr>
          <w:rFonts w:ascii="Century Gothic" w:hAnsi="Century Gothic"/>
        </w:rPr>
      </w:pP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Open Outlook and click on File </w:t>
      </w:r>
      <w:r w:rsidRPr="009F712A">
        <w:rPr>
          <w:rFonts w:ascii="Century Gothic" w:hAnsi="Century Gothic"/>
        </w:rPr>
        <w:sym w:font="Wingdings" w:char="F0E0"/>
      </w:r>
      <w:r w:rsidRPr="009F712A">
        <w:rPr>
          <w:rFonts w:ascii="Century Gothic" w:hAnsi="Century Gothic"/>
        </w:rPr>
        <w:t xml:space="preserve"> Options</w:t>
      </w:r>
    </w:p>
    <w:p w:rsidR="007C2EA0" w:rsidRPr="009F712A" w:rsidRDefault="007C2EA0" w:rsidP="007C2EA0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908050" cy="466997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1C296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041" cy="480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712A">
        <w:rPr>
          <w:rFonts w:ascii="Century Gothic" w:hAnsi="Century Gothic"/>
        </w:rPr>
        <w:t xml:space="preserve">             </w:t>
      </w:r>
      <w:r w:rsidRPr="009F712A">
        <w:rPr>
          <w:rFonts w:ascii="Century Gothic" w:hAnsi="Century Gothic"/>
          <w:noProof/>
        </w:rPr>
        <w:drawing>
          <wp:inline distT="0" distB="0" distL="0" distR="0">
            <wp:extent cx="1938480" cy="4635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1CB204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485" cy="4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A0" w:rsidRPr="009F712A" w:rsidRDefault="007C2EA0" w:rsidP="007C2EA0">
      <w:pPr>
        <w:rPr>
          <w:rFonts w:ascii="Century Gothic" w:hAnsi="Century Gothic"/>
        </w:rPr>
      </w:pP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>Click on Mail</w:t>
      </w:r>
    </w:p>
    <w:p w:rsidR="007C2EA0" w:rsidRPr="009F712A" w:rsidRDefault="007C2EA0" w:rsidP="007C2EA0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1593672" cy="412750"/>
            <wp:effectExtent l="0" t="0" r="698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1C97C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361" cy="41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A0" w:rsidRPr="009F712A" w:rsidRDefault="007C2EA0" w:rsidP="007C2EA0">
      <w:pPr>
        <w:rPr>
          <w:rFonts w:ascii="Century Gothic" w:hAnsi="Century Gothic"/>
        </w:rPr>
      </w:pP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Click on the </w:t>
      </w:r>
      <w:r w:rsidRPr="009F712A">
        <w:rPr>
          <w:rFonts w:ascii="Century Gothic" w:hAnsi="Century Gothic"/>
          <w:i/>
        </w:rPr>
        <w:t>Signatures</w:t>
      </w:r>
      <w:r w:rsidRPr="009F712A">
        <w:rPr>
          <w:rFonts w:ascii="Century Gothic" w:hAnsi="Century Gothic"/>
        </w:rPr>
        <w:t xml:space="preserve"> button next to </w:t>
      </w:r>
      <w:r w:rsidRPr="009F712A">
        <w:rPr>
          <w:rFonts w:ascii="Century Gothic" w:hAnsi="Century Gothic"/>
          <w:i/>
        </w:rPr>
        <w:t>Create or modify signatures for messages</w:t>
      </w:r>
    </w:p>
    <w:p w:rsidR="007C2EA0" w:rsidRPr="009F712A" w:rsidRDefault="007C2EA0" w:rsidP="007C2EA0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6181725" cy="495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1C4586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970" cy="496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A0" w:rsidRPr="009F712A" w:rsidRDefault="007C2EA0" w:rsidP="007C2EA0">
      <w:pPr>
        <w:rPr>
          <w:rFonts w:ascii="Century Gothic" w:hAnsi="Century Gothic"/>
        </w:rPr>
      </w:pP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Click on </w:t>
      </w:r>
      <w:r w:rsidRPr="009F712A">
        <w:rPr>
          <w:rFonts w:ascii="Century Gothic" w:hAnsi="Century Gothic"/>
          <w:i/>
        </w:rPr>
        <w:t>Default</w:t>
      </w:r>
      <w:r w:rsidRPr="009F712A">
        <w:rPr>
          <w:rFonts w:ascii="Century Gothic" w:hAnsi="Century Gothic"/>
        </w:rPr>
        <w:t xml:space="preserve"> signature in the Select signature to edit box</w:t>
      </w:r>
    </w:p>
    <w:p w:rsidR="007C2EA0" w:rsidRPr="009F712A" w:rsidRDefault="007C2EA0" w:rsidP="007C2EA0">
      <w:pPr>
        <w:ind w:left="360"/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lastRenderedPageBreak/>
        <w:drawing>
          <wp:inline distT="0" distB="0" distL="0" distR="0">
            <wp:extent cx="4204611" cy="175895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1C1FD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3991" cy="177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EA0" w:rsidRPr="009F712A" w:rsidRDefault="007C2EA0" w:rsidP="007C2EA0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In the </w:t>
      </w:r>
      <w:r w:rsidRPr="009F712A">
        <w:rPr>
          <w:rFonts w:ascii="Century Gothic" w:hAnsi="Century Gothic"/>
          <w:i/>
        </w:rPr>
        <w:t>Edit signature</w:t>
      </w:r>
      <w:r w:rsidRPr="009F712A">
        <w:rPr>
          <w:rFonts w:ascii="Century Gothic" w:hAnsi="Century Gothic"/>
        </w:rPr>
        <w:t xml:space="preserve"> window</w:t>
      </w:r>
      <w:r w:rsidR="001935B4" w:rsidRPr="009F712A">
        <w:rPr>
          <w:rFonts w:ascii="Century Gothic" w:hAnsi="Century Gothic"/>
        </w:rPr>
        <w:t xml:space="preserve">, use the scroll bar on the right to scroll down to the bottom of the signature. Click to place your cursor </w:t>
      </w:r>
      <w:r w:rsidR="00A40AD1" w:rsidRPr="009F712A">
        <w:rPr>
          <w:rFonts w:ascii="Century Gothic" w:hAnsi="Century Gothic"/>
        </w:rPr>
        <w:t>under the U Health logo and press your enter key once.</w:t>
      </w:r>
    </w:p>
    <w:p w:rsidR="00A40AD1" w:rsidRPr="009F712A" w:rsidRDefault="00A40AD1" w:rsidP="00A40AD1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9700</wp:posOffset>
                </wp:positionH>
                <wp:positionV relativeFrom="paragraph">
                  <wp:posOffset>1009650</wp:posOffset>
                </wp:positionV>
                <wp:extent cx="0" cy="184150"/>
                <wp:effectExtent l="0" t="0" r="1905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4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6C9416" id="Straight Connector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pt,79.5pt" to="11pt,9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9F712A">
        <w:rPr>
          <w:rFonts w:ascii="Century Gothic" w:hAnsi="Century Gothic"/>
          <w:noProof/>
        </w:rPr>
        <w:drawing>
          <wp:inline distT="0" distB="0" distL="0" distR="0">
            <wp:extent cx="4324572" cy="15685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1C8388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572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5B4" w:rsidRPr="009F712A" w:rsidRDefault="00A40AD1" w:rsidP="00A40AD1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>Click on the Insert image button on the Edit signature toolbar</w:t>
      </w:r>
    </w:p>
    <w:p w:rsidR="00A40AD1" w:rsidRPr="009F712A" w:rsidRDefault="00A40AD1" w:rsidP="00A40AD1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660400" cy="780473"/>
            <wp:effectExtent l="0" t="0" r="635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1C6480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888" cy="79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AD1" w:rsidRPr="009F712A" w:rsidRDefault="00A40AD1" w:rsidP="00A40AD1">
      <w:pPr>
        <w:rPr>
          <w:rFonts w:ascii="Century Gothic" w:hAnsi="Century Gothic"/>
        </w:rPr>
      </w:pPr>
    </w:p>
    <w:p w:rsidR="00A40AD1" w:rsidRPr="009F712A" w:rsidRDefault="00A40AD1" w:rsidP="00A40AD1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 xml:space="preserve">Navigate to and select the image you saved in step </w:t>
      </w:r>
      <w:r w:rsidR="00E56478" w:rsidRPr="009F712A">
        <w:rPr>
          <w:rFonts w:ascii="Century Gothic" w:hAnsi="Century Gothic"/>
        </w:rPr>
        <w:t>2</w:t>
      </w:r>
      <w:r w:rsidRPr="009F712A">
        <w:rPr>
          <w:rFonts w:ascii="Century Gothic" w:hAnsi="Century Gothic"/>
        </w:rPr>
        <w:t>. Then click the Inset button</w:t>
      </w:r>
    </w:p>
    <w:p w:rsidR="00A40AD1" w:rsidRPr="009F712A" w:rsidRDefault="004C39C4" w:rsidP="00A40AD1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694076" wp14:editId="76DAACFB">
                <wp:simplePos x="0" y="0"/>
                <wp:positionH relativeFrom="column">
                  <wp:posOffset>778328</wp:posOffset>
                </wp:positionH>
                <wp:positionV relativeFrom="paragraph">
                  <wp:posOffset>142149</wp:posOffset>
                </wp:positionV>
                <wp:extent cx="1975757" cy="255814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5757" cy="2558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C39C4" w:rsidRPr="004C39C4" w:rsidRDefault="004C39C4" w:rsidP="004C39C4">
                            <w:pPr>
                              <w:rPr>
                                <w:sz w:val="16"/>
                              </w:rPr>
                            </w:pPr>
                            <w:r w:rsidRPr="004C39C4">
                              <w:rPr>
                                <w:sz w:val="16"/>
                              </w:rPr>
                              <w:t>EMS week 2020 email signature image.</w:t>
                            </w:r>
                            <w:r>
                              <w:rPr>
                                <w:sz w:val="16"/>
                              </w:rPr>
                              <w:t>jp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94076" id="Text Box 18" o:spid="_x0000_s1027" type="#_x0000_t202" style="position:absolute;margin-left:61.3pt;margin-top:11.2pt;width:155.55pt;height:20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" filled="f" stroked="f" strokeweight=".5pt">
                <v:textbox>
                  <w:txbxContent>
                    <w:p w:rsidR="004C39C4" w:rsidRPr="004C39C4" w:rsidRDefault="004C39C4" w:rsidP="004C39C4">
                      <w:pPr>
                        <w:rPr>
                          <w:sz w:val="16"/>
                        </w:rPr>
                      </w:pPr>
                      <w:r w:rsidRPr="004C39C4">
                        <w:rPr>
                          <w:sz w:val="16"/>
                        </w:rPr>
                        <w:t>EMS week 2020 email signature image.</w:t>
                      </w:r>
                      <w:r>
                        <w:rPr>
                          <w:sz w:val="16"/>
                        </w:rPr>
                        <w:t>jp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C467C" wp14:editId="4058F337">
                <wp:simplePos x="0" y="0"/>
                <wp:positionH relativeFrom="column">
                  <wp:posOffset>849086</wp:posOffset>
                </wp:positionH>
                <wp:positionV relativeFrom="paragraph">
                  <wp:posOffset>142421</wp:posOffset>
                </wp:positionV>
                <wp:extent cx="2106386" cy="212272"/>
                <wp:effectExtent l="0" t="0" r="8255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6386" cy="2122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AEB328" id="Rectangle 17" o:spid="_x0000_s1026" style="position:absolute;margin-left:66.85pt;margin-top:11.2pt;width:165.85pt;height:16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" fillcolor="white [3212]" stroked="f" strokeweight="1pt"/>
            </w:pict>
          </mc:Fallback>
        </mc:AlternateContent>
      </w:r>
      <w:r w:rsidR="00A40AD1" w:rsidRPr="009F712A">
        <w:rPr>
          <w:rFonts w:ascii="Century Gothic" w:hAnsi="Century Gothic"/>
          <w:noProof/>
        </w:rPr>
        <w:drawing>
          <wp:inline distT="0" distB="0" distL="0" distR="0">
            <wp:extent cx="5680710" cy="8572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1C5AE2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3652" cy="85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AD1" w:rsidRPr="009F712A" w:rsidRDefault="00A40AD1" w:rsidP="00A40AD1">
      <w:pPr>
        <w:rPr>
          <w:rFonts w:ascii="Century Gothic" w:hAnsi="Century Gothic"/>
        </w:rPr>
      </w:pPr>
    </w:p>
    <w:p w:rsidR="00A40AD1" w:rsidRPr="009F712A" w:rsidRDefault="00A40AD1" w:rsidP="00A40AD1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F712A">
        <w:rPr>
          <w:rFonts w:ascii="Century Gothic" w:hAnsi="Century Gothic"/>
        </w:rPr>
        <w:t>Click on the OK button and you’re finished</w:t>
      </w:r>
    </w:p>
    <w:p w:rsidR="00A40AD1" w:rsidRPr="009F712A" w:rsidRDefault="00747C96" w:rsidP="00A40AD1">
      <w:pPr>
        <w:rPr>
          <w:rFonts w:ascii="Century Gothic" w:hAnsi="Century Gothic"/>
        </w:rPr>
      </w:pPr>
      <w:r w:rsidRPr="009F712A">
        <w:rPr>
          <w:rFonts w:ascii="Century Gothic" w:hAnsi="Century Gothic"/>
          <w:noProof/>
        </w:rPr>
        <w:drawing>
          <wp:inline distT="0" distB="0" distL="0" distR="0">
            <wp:extent cx="1371256" cy="53975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1C556B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508" cy="550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40AD1" w:rsidRPr="009F712A" w:rsidSect="009F71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6031"/>
    <w:multiLevelType w:val="hybridMultilevel"/>
    <w:tmpl w:val="88384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A1NzMwNzKxNLdU0lEKTi0uzszPAykwrAUA7yAkpywAAAA="/>
  </w:docVars>
  <w:rsids>
    <w:rsidRoot w:val="007C2EA0"/>
    <w:rsid w:val="001935B4"/>
    <w:rsid w:val="004C39C4"/>
    <w:rsid w:val="0061681E"/>
    <w:rsid w:val="00747C96"/>
    <w:rsid w:val="007A5A90"/>
    <w:rsid w:val="007C2EA0"/>
    <w:rsid w:val="009F712A"/>
    <w:rsid w:val="00A20655"/>
    <w:rsid w:val="00A40AD1"/>
    <w:rsid w:val="00E50B76"/>
    <w:rsid w:val="00E5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465B9"/>
  <w15:chartTrackingRefBased/>
  <w15:docId w15:val="{BD520EBF-1B66-4360-A571-902DB8621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image" Target="media/image9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png"/><Relationship Id="rId15" Type="http://schemas.openxmlformats.org/officeDocument/2006/relationships/image" Target="media/image1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image" Target="media/image10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offman</dc:creator>
  <cp:keywords/>
  <dc:description/>
  <cp:lastModifiedBy>Andrea Genovesi</cp:lastModifiedBy>
  <cp:revision>2</cp:revision>
  <dcterms:created xsi:type="dcterms:W3CDTF">2020-03-17T20:32:00Z</dcterms:created>
  <dcterms:modified xsi:type="dcterms:W3CDTF">2020-03-17T20:32:00Z</dcterms:modified>
</cp:coreProperties>
</file>